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392E86" w14:textId="30FCDB2F" w:rsidR="000F1184" w:rsidRDefault="00D709AD" w:rsidP="000F1184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git branch </w:t>
      </w:r>
      <w:proofErr w:type="spellStart"/>
      <w:r>
        <w:rPr>
          <w:lang w:val="en-US"/>
        </w:rPr>
        <w:t>js</w:t>
      </w:r>
      <w:proofErr w:type="spellEnd"/>
      <w:r>
        <w:rPr>
          <w:lang w:val="en-US"/>
        </w:rPr>
        <w:t>-assignments</w:t>
      </w:r>
    </w:p>
    <w:p w14:paraId="6F716AC5" w14:textId="29A0B5C4" w:rsidR="00D709AD" w:rsidRDefault="00D709AD" w:rsidP="000F1184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git checkout </w:t>
      </w:r>
      <w:proofErr w:type="spellStart"/>
      <w:r>
        <w:rPr>
          <w:lang w:val="en-US"/>
        </w:rPr>
        <w:t>js</w:t>
      </w:r>
      <w:proofErr w:type="spellEnd"/>
      <w:r>
        <w:rPr>
          <w:lang w:val="en-US"/>
        </w:rPr>
        <w:t>-assignments</w:t>
      </w:r>
    </w:p>
    <w:p w14:paraId="1569E00C" w14:textId="61A9E784" w:rsidR="00D709AD" w:rsidRDefault="00D709AD" w:rsidP="000F1184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// “copy all </w:t>
      </w:r>
      <w:proofErr w:type="spellStart"/>
      <w:r>
        <w:rPr>
          <w:lang w:val="en-US"/>
        </w:rPr>
        <w:t>javascript</w:t>
      </w:r>
      <w:proofErr w:type="spellEnd"/>
      <w:r>
        <w:rPr>
          <w:lang w:val="en-US"/>
        </w:rPr>
        <w:t xml:space="preserve"> files”</w:t>
      </w:r>
    </w:p>
    <w:p w14:paraId="7783298F" w14:textId="64DF661F" w:rsidR="00D709AD" w:rsidRDefault="00D709AD" w:rsidP="00D709A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git </w:t>
      </w:r>
      <w:proofErr w:type="gramStart"/>
      <w:r>
        <w:rPr>
          <w:lang w:val="en-US"/>
        </w:rPr>
        <w:t>add .</w:t>
      </w:r>
      <w:proofErr w:type="gramEnd"/>
    </w:p>
    <w:p w14:paraId="695D9557" w14:textId="55242B15" w:rsidR="00D709AD" w:rsidRDefault="00D709AD" w:rsidP="00D709A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git commit -m “committing </w:t>
      </w:r>
      <w:proofErr w:type="spellStart"/>
      <w:r>
        <w:rPr>
          <w:lang w:val="en-US"/>
        </w:rPr>
        <w:t>js</w:t>
      </w:r>
      <w:proofErr w:type="spellEnd"/>
      <w:r>
        <w:rPr>
          <w:lang w:val="en-US"/>
        </w:rPr>
        <w:t xml:space="preserve"> files”</w:t>
      </w:r>
    </w:p>
    <w:p w14:paraId="6795AF66" w14:textId="2438DB72" w:rsidR="00D709AD" w:rsidRDefault="00D709AD" w:rsidP="00D709A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/</w:t>
      </w:r>
      <w:proofErr w:type="gramStart"/>
      <w:r>
        <w:rPr>
          <w:lang w:val="en-US"/>
        </w:rPr>
        <w:t>/”edit</w:t>
      </w:r>
      <w:proofErr w:type="gramEnd"/>
      <w:r>
        <w:rPr>
          <w:lang w:val="en-US"/>
        </w:rPr>
        <w:t xml:space="preserve"> line 1 on readme.md file”</w:t>
      </w:r>
    </w:p>
    <w:p w14:paraId="34475E2F" w14:textId="11469EF2" w:rsidR="00D709AD" w:rsidRDefault="00D709AD" w:rsidP="00D709A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git add readme.md</w:t>
      </w:r>
    </w:p>
    <w:p w14:paraId="2258E987" w14:textId="32E7C85D" w:rsidR="00D709AD" w:rsidRDefault="00D709AD" w:rsidP="00D709A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git commit -m “edited line 1 on readme”</w:t>
      </w:r>
    </w:p>
    <w:p w14:paraId="00FE6A23" w14:textId="1C37AA24" w:rsidR="00D709AD" w:rsidRDefault="00D709AD" w:rsidP="00D709A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git checkout master</w:t>
      </w:r>
    </w:p>
    <w:p w14:paraId="1E86EB31" w14:textId="0FA00904" w:rsidR="00D709AD" w:rsidRDefault="00D709AD" w:rsidP="00D709A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//” Edit line 1 on readme.md file”</w:t>
      </w:r>
    </w:p>
    <w:p w14:paraId="09868DBD" w14:textId="5D4C561F" w:rsidR="00D709AD" w:rsidRDefault="00D709AD" w:rsidP="00D709A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git add readme.md</w:t>
      </w:r>
    </w:p>
    <w:p w14:paraId="5490C38B" w14:textId="1C50840F" w:rsidR="00D709AD" w:rsidRDefault="00D709AD" w:rsidP="00D709A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git commit -m “edited line 1 of readme on master”</w:t>
      </w:r>
    </w:p>
    <w:p w14:paraId="57E70293" w14:textId="3B89A85B" w:rsidR="00D709AD" w:rsidRDefault="00D709AD" w:rsidP="00D709A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git checkout </w:t>
      </w:r>
      <w:proofErr w:type="spellStart"/>
      <w:r>
        <w:rPr>
          <w:lang w:val="en-US"/>
        </w:rPr>
        <w:t>js</w:t>
      </w:r>
      <w:proofErr w:type="spellEnd"/>
      <w:r>
        <w:rPr>
          <w:lang w:val="en-US"/>
        </w:rPr>
        <w:t>-assignments</w:t>
      </w:r>
    </w:p>
    <w:p w14:paraId="2B0C6FD8" w14:textId="6942894D" w:rsidR="00D709AD" w:rsidRDefault="00D709AD" w:rsidP="00D709A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// “Edited few </w:t>
      </w:r>
      <w:proofErr w:type="spellStart"/>
      <w:r>
        <w:rPr>
          <w:lang w:val="en-US"/>
        </w:rPr>
        <w:t>js</w:t>
      </w:r>
      <w:proofErr w:type="spellEnd"/>
      <w:r>
        <w:rPr>
          <w:lang w:val="en-US"/>
        </w:rPr>
        <w:t xml:space="preserve"> files”</w:t>
      </w:r>
    </w:p>
    <w:p w14:paraId="389A419D" w14:textId="7EA433D8" w:rsidR="00D709AD" w:rsidRDefault="00D709AD" w:rsidP="00D709A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git </w:t>
      </w:r>
      <w:proofErr w:type="gramStart"/>
      <w:r>
        <w:rPr>
          <w:lang w:val="en-US"/>
        </w:rPr>
        <w:t>add .</w:t>
      </w:r>
      <w:proofErr w:type="gramEnd"/>
    </w:p>
    <w:p w14:paraId="7C65DDBA" w14:textId="7CD40E44" w:rsidR="00D709AD" w:rsidRDefault="00D709AD" w:rsidP="00D709A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git commit -m “Changes to </w:t>
      </w:r>
      <w:proofErr w:type="spellStart"/>
      <w:r>
        <w:rPr>
          <w:lang w:val="en-US"/>
        </w:rPr>
        <w:t>js</w:t>
      </w:r>
      <w:proofErr w:type="spellEnd"/>
      <w:r>
        <w:rPr>
          <w:lang w:val="en-US"/>
        </w:rPr>
        <w:t xml:space="preserve"> files”</w:t>
      </w:r>
    </w:p>
    <w:p w14:paraId="6E344196" w14:textId="1CD03DFB" w:rsidR="00D709AD" w:rsidRDefault="00D709AD" w:rsidP="00D709A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git checkout master</w:t>
      </w:r>
    </w:p>
    <w:p w14:paraId="7BE69681" w14:textId="63312B97" w:rsidR="00D709AD" w:rsidRDefault="00D709AD" w:rsidP="00D709A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git merge </w:t>
      </w:r>
      <w:proofErr w:type="spellStart"/>
      <w:r>
        <w:rPr>
          <w:lang w:val="en-US"/>
        </w:rPr>
        <w:t>js</w:t>
      </w:r>
      <w:proofErr w:type="spellEnd"/>
      <w:r>
        <w:rPr>
          <w:lang w:val="en-US"/>
        </w:rPr>
        <w:t>-assignments</w:t>
      </w:r>
    </w:p>
    <w:p w14:paraId="70622B3A" w14:textId="172EA236" w:rsidR="00D709AD" w:rsidRDefault="00D709AD" w:rsidP="00D709A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// “Edit readme.md file to resolve conflicts”</w:t>
      </w:r>
    </w:p>
    <w:p w14:paraId="73119C8C" w14:textId="232CF13A" w:rsidR="00D709AD" w:rsidRDefault="00D709AD" w:rsidP="00D709A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git </w:t>
      </w:r>
      <w:proofErr w:type="gramStart"/>
      <w:r>
        <w:rPr>
          <w:lang w:val="en-US"/>
        </w:rPr>
        <w:t>add .</w:t>
      </w:r>
      <w:proofErr w:type="gramEnd"/>
    </w:p>
    <w:p w14:paraId="0E2F1165" w14:textId="1DE5C71B" w:rsidR="00D709AD" w:rsidRDefault="00D709AD" w:rsidP="00D709A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git commit -m “resolved conflicts”</w:t>
      </w:r>
    </w:p>
    <w:p w14:paraId="13141860" w14:textId="425BEDBE" w:rsidR="00D709AD" w:rsidRDefault="00D709AD" w:rsidP="00D709A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git merge </w:t>
      </w:r>
      <w:proofErr w:type="spellStart"/>
      <w:r>
        <w:rPr>
          <w:lang w:val="en-US"/>
        </w:rPr>
        <w:t>js</w:t>
      </w:r>
      <w:proofErr w:type="spellEnd"/>
      <w:r>
        <w:rPr>
          <w:lang w:val="en-US"/>
        </w:rPr>
        <w:t>-assignments</w:t>
      </w:r>
    </w:p>
    <w:p w14:paraId="061715DF" w14:textId="6767CBCF" w:rsidR="00D709AD" w:rsidRPr="00D709AD" w:rsidRDefault="00D709AD" w:rsidP="00D709A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git branch -d </w:t>
      </w:r>
      <w:proofErr w:type="spellStart"/>
      <w:r>
        <w:rPr>
          <w:lang w:val="en-US"/>
        </w:rPr>
        <w:t>js</w:t>
      </w:r>
      <w:proofErr w:type="spellEnd"/>
      <w:r>
        <w:rPr>
          <w:lang w:val="en-US"/>
        </w:rPr>
        <w:t>-assignments</w:t>
      </w:r>
    </w:p>
    <w:sectPr w:rsidR="00D709AD" w:rsidRPr="00D709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E70C6D"/>
    <w:multiLevelType w:val="hybridMultilevel"/>
    <w:tmpl w:val="A4BAED88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5E86C3D"/>
    <w:multiLevelType w:val="hybridMultilevel"/>
    <w:tmpl w:val="D7E405A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D84233"/>
    <w:multiLevelType w:val="hybridMultilevel"/>
    <w:tmpl w:val="06B80B0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704FDD"/>
    <w:multiLevelType w:val="hybridMultilevel"/>
    <w:tmpl w:val="BDFAB10C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E991536"/>
    <w:multiLevelType w:val="hybridMultilevel"/>
    <w:tmpl w:val="844E377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NTIxsDADMk1NDJV0lIJTi4sz8/NACgxrAfkZYNosAAAA"/>
  </w:docVars>
  <w:rsids>
    <w:rsidRoot w:val="00862D18"/>
    <w:rsid w:val="00087EAC"/>
    <w:rsid w:val="000F1184"/>
    <w:rsid w:val="002C5C38"/>
    <w:rsid w:val="0050690F"/>
    <w:rsid w:val="00800CC8"/>
    <w:rsid w:val="00862D18"/>
    <w:rsid w:val="009A5A74"/>
    <w:rsid w:val="00B050D2"/>
    <w:rsid w:val="00C25608"/>
    <w:rsid w:val="00C639A5"/>
    <w:rsid w:val="00D709AD"/>
    <w:rsid w:val="00D70DA6"/>
    <w:rsid w:val="00DD46E0"/>
    <w:rsid w:val="00E83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82DC1A"/>
  <w15:chartTrackingRefBased/>
  <w15:docId w15:val="{BDBB8916-A660-4B2D-AB6E-C84F087B7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56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8</TotalTime>
  <Pages>1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s Samee Mohammed</dc:creator>
  <cp:keywords/>
  <dc:description/>
  <cp:lastModifiedBy>Abdus Samee Mohammed</cp:lastModifiedBy>
  <cp:revision>3</cp:revision>
  <dcterms:created xsi:type="dcterms:W3CDTF">2021-07-29T17:13:00Z</dcterms:created>
  <dcterms:modified xsi:type="dcterms:W3CDTF">2021-07-30T05:11:00Z</dcterms:modified>
</cp:coreProperties>
</file>